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What happens at lower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 respect to the rejected moves? Is the probability of accepting a move lower or higher, and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4-10T09:05:18Z</dcterms:created>
  <dcterms:modified xsi:type="dcterms:W3CDTF">2025-04-10T09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